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C84DA" w14:textId="57FC2A07" w:rsidR="00712E85" w:rsidRDefault="00890715" w:rsidP="00712E85">
      <w:pPr>
        <w:ind w:left="720"/>
      </w:pPr>
      <w:r>
        <w:t>Comparing Articles (T5 model vs BART model vs General)</w:t>
      </w:r>
    </w:p>
    <w:p w14:paraId="76B38647" w14:textId="68AE0E81" w:rsidR="00890715" w:rsidRDefault="00890715" w:rsidP="00890715">
      <w:pPr>
        <w:ind w:left="720"/>
      </w:pPr>
      <w:r>
        <w:t>For each summary we required at least 20% length of the original paper.</w:t>
      </w:r>
    </w:p>
    <w:p w14:paraId="409FADC9" w14:textId="4AB01DD7" w:rsidR="00436FAE" w:rsidRPr="00436FAE" w:rsidRDefault="000C3A60" w:rsidP="00436FAE">
      <w:pPr>
        <w:rPr>
          <w:u w:val="single"/>
        </w:rPr>
      </w:pPr>
      <w:r>
        <w:rPr>
          <w:noProof/>
          <w:u w:val="single"/>
        </w:rPr>
        <w:pict w14:anchorId="0974F709">
          <v:shapetype id="_x0000_t202" coordsize="21600,21600" o:spt="202" path="m,l,21600r21600,l21600,xe">
            <v:stroke joinstyle="miter"/>
            <v:path gradientshapeok="t" o:connecttype="rect"/>
          </v:shapetype>
          <v:shape id="Text Box 2" o:spid="_x0000_s1026" type="#_x0000_t202" style="position:absolute;margin-left:.4pt;margin-top:51.3pt;width:563.9pt;height:295.7pt;z-index:25165926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">
            <v:textbox style="mso-next-textbox:#Text Box 2">
              <w:txbxContent>
                <w:p w14:paraId="2D4E8D26" w14:textId="77777777" w:rsidR="00890715" w:rsidRDefault="00890715" w:rsidP="00890715">
                  <w:pPr>
                    <w:jc w:val="both"/>
                  </w:pPr>
                  <w:r w:rsidRPr="00890715">
                    <w:t xml:space="preserve">building credit can be tricky if you </w:t>
                  </w:r>
                  <w:proofErr w:type="spellStart"/>
                  <w:r w:rsidRPr="00890715">
                    <w:t>dont</w:t>
                  </w:r>
                  <w:proofErr w:type="spellEnd"/>
                  <w:r w:rsidRPr="00890715">
                    <w:t xml:space="preserve"> have a credit history </w:t>
                  </w:r>
                  <w:proofErr w:type="spellStart"/>
                  <w:r w:rsidRPr="00890715">
                    <w:t>its</w:t>
                  </w:r>
                  <w:proofErr w:type="spellEnd"/>
                  <w:r w:rsidRPr="00890715">
                    <w:t xml:space="preserve"> hard to get a loan a credit card or even an apartment. </w:t>
                  </w:r>
                </w:p>
                <w:p w14:paraId="74248CCD" w14:textId="77777777" w:rsidR="00890715" w:rsidRDefault="00890715" w:rsidP="00890715">
                  <w:pPr>
                    <w:jc w:val="both"/>
                  </w:pPr>
                  <w:r w:rsidRPr="00890715">
                    <w:t xml:space="preserve">How are you supposed to show a history of responsible repayment if no one will give you credit in the first place? </w:t>
                  </w:r>
                </w:p>
                <w:p w14:paraId="17160638" w14:textId="77777777" w:rsidR="00890715" w:rsidRDefault="00890715" w:rsidP="00890715">
                  <w:pPr>
                    <w:jc w:val="both"/>
                  </w:pPr>
                  <w:r w:rsidRPr="00890715">
                    <w:t xml:space="preserve">Several tools can help you establish a </w:t>
                  </w:r>
                  <w:proofErr w:type="spellStart"/>
                  <w:r w:rsidRPr="00890715">
                    <w:t>credithistory</w:t>
                  </w:r>
                  <w:proofErr w:type="spellEnd"/>
                  <w:r w:rsidRPr="00890715">
                    <w:t xml:space="preserve">. </w:t>
                  </w:r>
                </w:p>
                <w:p w14:paraId="70FDEF31" w14:textId="77777777" w:rsidR="00890715" w:rsidRDefault="00890715" w:rsidP="00890715">
                  <w:pPr>
                    <w:jc w:val="both"/>
                  </w:pPr>
                  <w:r w:rsidRPr="00D406C0">
                    <w:rPr>
                      <w:highlight w:val="red"/>
                    </w:rPr>
                    <w:t>Get score change notifications get notified when it changes and build it with personalized insights.</w:t>
                  </w:r>
                  <w:r w:rsidRPr="00890715">
                    <w:t xml:space="preserve"> </w:t>
                  </w:r>
                </w:p>
                <w:p w14:paraId="73CE2B27" w14:textId="77777777" w:rsidR="00890715" w:rsidRDefault="00890715" w:rsidP="00890715">
                  <w:pPr>
                    <w:jc w:val="both"/>
                  </w:pPr>
                  <w:r w:rsidRPr="00890715">
                    <w:t xml:space="preserve">Get started with a secured credit card and ask to be an authorized user on </w:t>
                  </w:r>
                  <w:proofErr w:type="spellStart"/>
                  <w:r w:rsidRPr="00890715">
                    <w:t xml:space="preserve">another </w:t>
                  </w:r>
                  <w:proofErr w:type="gramStart"/>
                  <w:r w:rsidRPr="00890715">
                    <w:t>persons</w:t>
                  </w:r>
                  <w:proofErr w:type="spellEnd"/>
                  <w:proofErr w:type="gramEnd"/>
                  <w:r w:rsidRPr="00890715">
                    <w:t xml:space="preserve"> card. </w:t>
                  </w:r>
                </w:p>
                <w:p w14:paraId="707D990D" w14:textId="77777777" w:rsidR="00890715" w:rsidRDefault="00890715" w:rsidP="00890715">
                  <w:pPr>
                    <w:jc w:val="both"/>
                  </w:pPr>
                  <w:r w:rsidRPr="00890715">
                    <w:t xml:space="preserve">Use rent phone and utility payments to build credit some of these ways are free others carry a fee. </w:t>
                  </w:r>
                </w:p>
                <w:p w14:paraId="5B0E0191" w14:textId="77777777" w:rsidR="00890715" w:rsidRDefault="00890715" w:rsidP="00890715">
                  <w:pPr>
                    <w:jc w:val="both"/>
                  </w:pPr>
                  <w:r w:rsidRPr="00890715">
                    <w:t xml:space="preserve">Get credit for the bills you are already paying and put on </w:t>
                  </w:r>
                  <w:proofErr w:type="spellStart"/>
                  <w:r w:rsidRPr="00890715">
                    <w:t>on</w:t>
                  </w:r>
                  <w:proofErr w:type="spellEnd"/>
                  <w:r w:rsidRPr="00890715">
                    <w:t xml:space="preserve"> your credit report helping your positive history on credit report. </w:t>
                  </w:r>
                </w:p>
                <w:p w14:paraId="2BC04E00" w14:textId="77777777" w:rsidR="00890715" w:rsidRDefault="00890715" w:rsidP="00890715">
                  <w:pPr>
                    <w:jc w:val="both"/>
                  </w:pPr>
                  <w:r w:rsidRPr="00890715">
                    <w:t xml:space="preserve">Get a </w:t>
                  </w:r>
                  <w:proofErr w:type="spellStart"/>
                  <w:r w:rsidRPr="00890715">
                    <w:t>creditbuilder</w:t>
                  </w:r>
                  <w:proofErr w:type="spellEnd"/>
                  <w:r w:rsidRPr="00890715">
                    <w:t xml:space="preserve"> loan secured loan or cosigned loan to help you build credit without a credit </w:t>
                  </w:r>
                  <w:proofErr w:type="spellStart"/>
                  <w:r w:rsidRPr="00890715">
                    <w:t>credit</w:t>
                  </w:r>
                  <w:proofErr w:type="spellEnd"/>
                  <w:r w:rsidRPr="00890715">
                    <w:t xml:space="preserve"> card. </w:t>
                  </w:r>
                </w:p>
                <w:p w14:paraId="5785379F" w14:textId="77777777" w:rsidR="00890715" w:rsidRDefault="00890715" w:rsidP="00890715">
                  <w:pPr>
                    <w:jc w:val="both"/>
                  </w:pPr>
                  <w:r w:rsidRPr="00890715">
                    <w:t xml:space="preserve">Getting a loan or a cosigner to help build your credit history is also a good way to build a good credit history for all types of loans or credit cards. </w:t>
                  </w:r>
                </w:p>
                <w:p w14:paraId="5ED79E91" w14:textId="2CB3A36F" w:rsidR="00890715" w:rsidRDefault="00890715" w:rsidP="00890715">
                  <w:pPr>
                    <w:jc w:val="both"/>
                  </w:pPr>
                  <w:r w:rsidRPr="00890715">
                    <w:t>Getting credit for your cell and utility bills is a way to have your cell phone and Utility bills reflected in your credit reports. Getting your first credit card is a great way to start building a good history on your phone or utility bills to help your positive credit history on all kinds of loans and credit card accounts</w:t>
                  </w:r>
                </w:p>
              </w:txbxContent>
            </v:textbox>
            <w10:wrap type="square"/>
          </v:shape>
        </w:pict>
      </w:r>
      <w:r w:rsidR="00436FAE" w:rsidRPr="00436FAE">
        <w:rPr>
          <w:u w:val="single"/>
        </w:rPr>
        <w:t>How to get credit history</w:t>
      </w:r>
    </w:p>
    <w:p w14:paraId="1FEDAD4E" w14:textId="38CD442C" w:rsidR="00FD374C" w:rsidRDefault="000C3A60" w:rsidP="007B386B">
      <w:pPr>
        <w:ind w:left="288"/>
      </w:pPr>
      <w:r>
        <w:rPr>
          <w:noProof/>
        </w:rPr>
        <w:pict w14:anchorId="16419E29">
          <v:shape id="_x0000_s1027" type="#_x0000_t202" style="position:absolute;left:0;text-align:left;margin-left:-1.6pt;margin-top:368.1pt;width:564.7pt;height:170.55pt;z-index:251661312;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AECDgMKAIAAE4EAAAOAAAAAAAAAAAAAAAAAC4CAABkcnMvZTJvRG9j&#10;LnhtbFBLAQItABQABgAIAAAAIQBIWydy2wAAAAcBAAAPAAAAAAAAAAAAAAAAAIIEAABkcnMvZG93&#10;bnJldi54bWxQSwUGAAAAAAQABADzAAAAigUAAAAA&#10;">
            <v:textbox>
              <w:txbxContent>
                <w:p w14:paraId="30C34AF8" w14:textId="77777777" w:rsidR="007B386B" w:rsidRDefault="007B386B" w:rsidP="007B386B">
                  <w:r w:rsidRPr="007B386B">
                    <w:t xml:space="preserve">building credit can be tricky if you </w:t>
                  </w:r>
                  <w:proofErr w:type="spellStart"/>
                  <w:r w:rsidRPr="007B386B">
                    <w:t>dont</w:t>
                  </w:r>
                  <w:proofErr w:type="spellEnd"/>
                  <w:r w:rsidRPr="007B386B">
                    <w:t xml:space="preserve"> have a credit history.</w:t>
                  </w:r>
                </w:p>
                <w:p w14:paraId="1357EF6F" w14:textId="77777777" w:rsidR="007B386B" w:rsidRDefault="007B386B" w:rsidP="007B386B">
                  <w:r w:rsidRPr="007B386B">
                    <w:t xml:space="preserve"> you could start with a secured credit card or cosigned card. </w:t>
                  </w:r>
                </w:p>
                <w:p w14:paraId="3D08C579" w14:textId="77777777" w:rsidR="007B386B" w:rsidRDefault="007B386B" w:rsidP="007B386B">
                  <w:r w:rsidRPr="007B386B">
                    <w:t xml:space="preserve">there are also ways to use rent phone and utility payments to build credit. </w:t>
                  </w:r>
                </w:p>
                <w:p w14:paraId="2858A5C1" w14:textId="2F893025" w:rsidR="007B386B" w:rsidRDefault="007B386B" w:rsidP="007B386B">
                  <w:r w:rsidRPr="007B386B">
                    <w:t xml:space="preserve">if </w:t>
                  </w:r>
                  <w:proofErr w:type="spellStart"/>
                  <w:r w:rsidRPr="007B386B">
                    <w:t>youre</w:t>
                  </w:r>
                  <w:proofErr w:type="spellEnd"/>
                  <w:r w:rsidRPr="007B386B">
                    <w:t xml:space="preserve"> building your credit score from scratch </w:t>
                  </w:r>
                  <w:proofErr w:type="spellStart"/>
                  <w:r w:rsidRPr="007B386B">
                    <w:t>youll</w:t>
                  </w:r>
                  <w:proofErr w:type="spellEnd"/>
                  <w:r w:rsidRPr="007B386B">
                    <w:t xml:space="preserve"> likely need to start with an unsecured card a secure card is backed by a cash deposit you make upfront the deposit amount is usually the same as your credit limit the minimum and maximum amount you can deposit varies by card many cards require a minimum deposit </w:t>
                  </w:r>
                  <w:proofErr w:type="spellStart"/>
                  <w:r w:rsidRPr="007B386B">
                    <w:t>gragra</w:t>
                  </w:r>
                  <w:proofErr w:type="spellEnd"/>
                  <w:r w:rsidRPr="007B386B">
                    <w:t xml:space="preserve"> </w:t>
                  </w:r>
                  <w:proofErr w:type="spellStart"/>
                  <w:r w:rsidRPr="007B386B">
                    <w:t>gra</w:t>
                  </w:r>
                  <w:proofErr w:type="spellEnd"/>
                  <w:r w:rsidRPr="007B386B">
                    <w:t xml:space="preserve"> n </w:t>
                  </w:r>
                  <w:proofErr w:type="spellStart"/>
                  <w:r w:rsidRPr="007B386B">
                    <w:t>gra</w:t>
                  </w:r>
                  <w:proofErr w:type="spellEnd"/>
                  <w:r w:rsidRPr="007B386B">
                    <w:t>-  &lt;extra_id_1&gt; &lt;extra_id_1&gt;&lt;extra_id_1&gt;&lt;extra_id_1&gt;.&lt;extra_id_1&gt; ... an. the. (.</w:t>
                  </w:r>
                  <w:proofErr w:type="gramStart"/>
                  <w:r w:rsidRPr="007B386B">
                    <w:t>s.,.</w:t>
                  </w:r>
                  <w:proofErr w:type="gramEnd"/>
                  <w:r w:rsidRPr="007B386B">
                    <w:t>­­­ ­­. ­ n­­-­­&lt;</w:t>
                  </w:r>
                  <w:proofErr w:type="spellStart"/>
                  <w:r w:rsidRPr="007B386B">
                    <w:t>unk</w:t>
                  </w:r>
                  <w:proofErr w:type="spellEnd"/>
                  <w:r w:rsidRPr="007B386B">
                    <w:t>&gt;­­n­ &lt;</w:t>
                  </w:r>
                  <w:proofErr w:type="spellStart"/>
                  <w:r w:rsidRPr="007B386B">
                    <w:t>unk</w:t>
                  </w:r>
                  <w:proofErr w:type="spellEnd"/>
                  <w:r w:rsidRPr="007B386B">
                    <w:t>&gt; ­- ­.­  ­&lt;</w:t>
                  </w:r>
                  <w:proofErr w:type="spellStart"/>
                  <w:r w:rsidRPr="007B386B">
                    <w:t>unk</w:t>
                  </w:r>
                  <w:proofErr w:type="spellEnd"/>
                  <w:r w:rsidRPr="007B386B">
                    <w:t>&gt; &lt;</w:t>
                  </w:r>
                  <w:proofErr w:type="spellStart"/>
                  <w:r w:rsidRPr="007B386B">
                    <w:t>unk</w:t>
                  </w:r>
                  <w:proofErr w:type="spellEnd"/>
                  <w:r w:rsidRPr="007B386B">
                    <w:t>&gt;­ s­­_­­–­­?­­—­­*­­&amp;­­;­­“­­” ­s­ &amp;­.&lt;</w:t>
                  </w:r>
                  <w:proofErr w:type="spellStart"/>
                  <w:r w:rsidRPr="007B386B">
                    <w:t>unk</w:t>
                  </w:r>
                  <w:proofErr w:type="spellEnd"/>
                  <w:r w:rsidRPr="007B386B">
                    <w:t>&gt;­&lt;</w:t>
                  </w:r>
                  <w:proofErr w:type="spellStart"/>
                  <w:r w:rsidRPr="007B386B">
                    <w:t>unk</w:t>
                  </w:r>
                  <w:proofErr w:type="spellEnd"/>
                  <w:r w:rsidRPr="007B386B">
                    <w:t>&gt;-­ d­­d­ t­&lt;</w:t>
                  </w:r>
                  <w:proofErr w:type="spellStart"/>
                  <w:r w:rsidRPr="007B386B">
                    <w:t>unk</w:t>
                  </w:r>
                  <w:proofErr w:type="spellEnd"/>
                  <w:r w:rsidRPr="007B386B">
                    <w:t>&gt;&lt;</w:t>
                  </w:r>
                  <w:proofErr w:type="spellStart"/>
                  <w:r w:rsidRPr="007B386B">
                    <w:t>unk</w:t>
                  </w:r>
                  <w:proofErr w:type="spellEnd"/>
                  <w:r w:rsidRPr="007B386B">
                    <w:t>&gt;­d&lt;</w:t>
                  </w:r>
                  <w:proofErr w:type="spellStart"/>
                  <w:r w:rsidRPr="007B386B">
                    <w:t>unk</w:t>
                  </w:r>
                  <w:proofErr w:type="spellEnd"/>
                  <w:r w:rsidRPr="007B386B">
                    <w:t>&gt;­-&lt;</w:t>
                  </w:r>
                  <w:proofErr w:type="spellStart"/>
                  <w:r w:rsidRPr="007B386B">
                    <w:t>unk</w:t>
                  </w:r>
                  <w:proofErr w:type="spellEnd"/>
                  <w:r w:rsidRPr="007B386B">
                    <w:t>&gt;­––­–-­-–­--­– &lt;</w:t>
                  </w:r>
                  <w:proofErr w:type="spellStart"/>
                  <w:r w:rsidRPr="007B386B">
                    <w:t>unk</w:t>
                  </w:r>
                  <w:proofErr w:type="spellEnd"/>
                  <w:r w:rsidRPr="007B386B">
                    <w:rPr>
                      <w:rFonts w:cs="Arial"/>
                      <w:rtl/>
                    </w:rPr>
                    <w:t>&gt;––-––– –– ‘­– ‘–</w:t>
                  </w:r>
                </w:p>
              </w:txbxContent>
            </v:textbox>
            <w10:wrap type="square"/>
          </v:shape>
        </w:pict>
      </w:r>
      <w:r w:rsidR="007B386B" w:rsidRPr="007B386B">
        <w:rPr>
          <w:b/>
          <w:bCs/>
        </w:rPr>
        <w:t>BART</w:t>
      </w:r>
      <w:r w:rsidR="007B386B">
        <w:t>:</w:t>
      </w:r>
    </w:p>
    <w:p w14:paraId="7EA846E5" w14:textId="606B8B39" w:rsidR="00FD374C" w:rsidRPr="007B386B" w:rsidRDefault="007B386B" w:rsidP="00FD374C">
      <w:pPr>
        <w:ind w:left="648" w:hanging="360"/>
        <w:rPr>
          <w:b/>
          <w:bCs/>
        </w:rPr>
      </w:pPr>
      <w:r w:rsidRPr="007B386B">
        <w:rPr>
          <w:b/>
          <w:bCs/>
        </w:rPr>
        <w:t>T5:</w:t>
      </w:r>
    </w:p>
    <w:p w14:paraId="2697ED29" w14:textId="72178E08" w:rsidR="00FD374C" w:rsidRDefault="00FD374C" w:rsidP="00FD374C">
      <w:pPr>
        <w:ind w:left="720"/>
      </w:pPr>
    </w:p>
    <w:p w14:paraId="0E4AD408" w14:textId="3721AA04" w:rsidR="00CA32AF" w:rsidRDefault="00CA32AF">
      <w:r>
        <w:br w:type="page"/>
      </w:r>
    </w:p>
    <w:p w14:paraId="107D88B7" w14:textId="7F8358CF" w:rsidR="00436FAE" w:rsidRPr="00436FAE" w:rsidRDefault="00436FAE" w:rsidP="00436FAE">
      <w:pPr>
        <w:rPr>
          <w:b/>
          <w:bCs/>
          <w:u w:val="single"/>
        </w:rPr>
      </w:pPr>
      <w:r>
        <w:rPr>
          <w:b/>
          <w:bCs/>
          <w:u w:val="single"/>
        </w:rPr>
        <w:lastRenderedPageBreak/>
        <w:t xml:space="preserve">20 Tips for </w:t>
      </w:r>
      <w:r w:rsidRPr="00436FAE">
        <w:rPr>
          <w:b/>
          <w:bCs/>
          <w:u w:val="single"/>
        </w:rPr>
        <w:t>Interviews</w:t>
      </w:r>
    </w:p>
    <w:p w14:paraId="0609122D" w14:textId="35D39164" w:rsidR="00CA32AF" w:rsidRDefault="00CA32AF" w:rsidP="00436FAE">
      <w:r w:rsidRPr="007B386B">
        <w:rPr>
          <w:b/>
          <w:bCs/>
        </w:rPr>
        <w:t>BART</w:t>
      </w:r>
      <w:r>
        <w:t>:</w:t>
      </w:r>
    </w:p>
    <w:p w14:paraId="5F6BFD9A" w14:textId="77777777" w:rsidR="00DB56E2" w:rsidRDefault="00DB56E2" w:rsidP="00CA32AF">
      <w:r w:rsidRPr="00DB56E2">
        <w:t xml:space="preserve">20 Tips for Great Job Interviews. </w:t>
      </w:r>
    </w:p>
    <w:p w14:paraId="39F4F545" w14:textId="77777777" w:rsidR="00DB56E2" w:rsidRDefault="00DB56E2" w:rsidP="00CA32AF">
      <w:r w:rsidRPr="00DB56E2">
        <w:t>Here are 20 tips to help you prepare for your next interview.</w:t>
      </w:r>
    </w:p>
    <w:p w14:paraId="0AA08F8F" w14:textId="77777777" w:rsidR="00DB56E2" w:rsidRDefault="00DB56E2" w:rsidP="00CA32AF">
      <w:r w:rsidRPr="00DB56E2">
        <w:t xml:space="preserve"> Research the industry and company.</w:t>
      </w:r>
    </w:p>
    <w:p w14:paraId="1954738D" w14:textId="77777777" w:rsidR="00DB56E2" w:rsidRDefault="00DB56E2" w:rsidP="00CA32AF">
      <w:r w:rsidRPr="00DB56E2">
        <w:t xml:space="preserve"> Clarify your "selling points" and the reasons you want the job. </w:t>
      </w:r>
    </w:p>
    <w:p w14:paraId="3320E24D" w14:textId="77777777" w:rsidR="00436FAE" w:rsidRDefault="00DB56E2" w:rsidP="00CA32AF">
      <w:r w:rsidRPr="00DB56E2">
        <w:t>Practice, practice, practice. Score a success in the first five minutes of the first interview – then spend the rest of the interview talking about your answers to common interview questions.</w:t>
      </w:r>
    </w:p>
    <w:p w14:paraId="1AC18D9C" w14:textId="77777777" w:rsidR="00436FAE" w:rsidRDefault="00DB56E2" w:rsidP="00CA32AF">
      <w:r w:rsidRPr="00DB56E2">
        <w:t xml:space="preserve"> The first time you try it, you'll sound garbled and confused, no matter how clear your thoughts are in your own mind. </w:t>
      </w:r>
    </w:p>
    <w:p w14:paraId="6CDA551A" w14:textId="77777777" w:rsidR="00436FAE" w:rsidRDefault="00DB56E2" w:rsidP="00CA32AF">
      <w:r w:rsidRPr="00DB56E2">
        <w:t xml:space="preserve">The best way to </w:t>
      </w:r>
      <w:proofErr w:type="gramStart"/>
      <w:r w:rsidRPr="00DB56E2">
        <w:t>rehearse?</w:t>
      </w:r>
      <w:proofErr w:type="gramEnd"/>
      <w:r w:rsidRPr="00DB56E2">
        <w:t xml:space="preserve"> Get friends to "round robin" with you and the "interviewer" for four or five rounds, switching roles as you go, to improve your answer and then play it back to see where you need to improve to improve it. </w:t>
      </w:r>
    </w:p>
    <w:p w14:paraId="04AE490E" w14:textId="77777777" w:rsidR="00436FAE" w:rsidRDefault="00DB56E2" w:rsidP="00CA32AF">
      <w:r w:rsidRPr="00DB56E2">
        <w:t xml:space="preserve">The most effective way to prepare for an interview is to go into every interview with three to five key selling points in mind, such as what makes you the best candidate for the position. </w:t>
      </w:r>
    </w:p>
    <w:p w14:paraId="702B02A1" w14:textId="77777777" w:rsidR="00436FAE" w:rsidRDefault="00DB56E2" w:rsidP="00CA32AF">
      <w:r w:rsidRPr="00DB56E2">
        <w:t xml:space="preserve">It's one thing to come prepared with a mental answer to a question like, "Why should we hire you?" It's another challenge entirely to say it out loud in a confident and convincing way. </w:t>
      </w:r>
    </w:p>
    <w:p w14:paraId="4A8E6AE1" w14:textId="77777777" w:rsidR="00436FAE" w:rsidRDefault="00DB56E2" w:rsidP="00CA32AF">
      <w:r w:rsidRPr="00DB56E2">
        <w:t xml:space="preserve">The more prepared you are, the more likely it is that you'll be able to answer the question in a way that makes the interviewer think you're the right person for the job – and the better your answer will be. </w:t>
      </w:r>
    </w:p>
    <w:p w14:paraId="272897A4" w14:textId="77777777" w:rsidR="00436FAE" w:rsidRDefault="00DB56E2" w:rsidP="00CA32AF">
      <w:r w:rsidRPr="00DB56E2">
        <w:t xml:space="preserve">The better your answers will be, the less likely the interviewer will think you are the right candidate for that job – even if you're not sure you're right for it at the time. </w:t>
      </w:r>
    </w:p>
    <w:p w14:paraId="61129285" w14:textId="77777777" w:rsidR="00436FAE" w:rsidRDefault="00DB56E2" w:rsidP="00CA32AF">
      <w:r w:rsidRPr="00DB56E2">
        <w:t xml:space="preserve">The worst thing to do is to say, "No, not really," and the interviewer may conclude that you aren't all that interested in the job or the company. </w:t>
      </w:r>
    </w:p>
    <w:p w14:paraId="33E10277" w14:textId="77777777" w:rsidR="00436FAE" w:rsidRDefault="00DB56E2" w:rsidP="00CA32AF">
      <w:r w:rsidRPr="00DB56E2">
        <w:t xml:space="preserve">If an interviewer doesn't think you’re really, really interested, he or she won’t give you an offer – no Matter how good you are! You should have one or two </w:t>
      </w:r>
      <w:proofErr w:type="gramStart"/>
      <w:r w:rsidRPr="00DB56E2">
        <w:t>ready</w:t>
      </w:r>
      <w:proofErr w:type="gramEnd"/>
      <w:r w:rsidRPr="00DB56E2">
        <w:t>.</w:t>
      </w:r>
    </w:p>
    <w:p w14:paraId="598A9DC6" w14:textId="77777777" w:rsidR="00436FAE" w:rsidRDefault="00DB56E2" w:rsidP="00CA32AF">
      <w:r w:rsidRPr="00DB56E2">
        <w:t xml:space="preserve"> If you're having a series of interviews with the same company, you can use some of your prepared questions with each person you meet (for example, "What do you think is the best thing about working here?" and "What kind of person would you most like to see fill this position?") Then, try to think of one </w:t>
      </w:r>
      <w:proofErr w:type="spellStart"/>
      <w:r w:rsidRPr="00DB56E2">
        <w:t>orTwo</w:t>
      </w:r>
      <w:proofErr w:type="spellEnd"/>
      <w:r w:rsidRPr="00DB56E2">
        <w:t xml:space="preserve"> others during each interview itself. </w:t>
      </w:r>
    </w:p>
    <w:p w14:paraId="37324054" w14:textId="5A285D28" w:rsidR="00DB56E2" w:rsidRDefault="00DB56E2" w:rsidP="00CA32AF">
      <w:r w:rsidRPr="00DB56E2">
        <w:t>If the interviewer asks, "If you could design the ideal candidate for this position from the ground up, what would he/she be like?" then you have a good idea what to say</w:t>
      </w:r>
    </w:p>
    <w:p w14:paraId="2002AF62" w14:textId="6175A13D" w:rsidR="00CA32AF" w:rsidRDefault="00CA32AF" w:rsidP="00DB56E2">
      <w:pPr>
        <w:ind w:left="648" w:hanging="360"/>
        <w:rPr>
          <w:b/>
          <w:bCs/>
        </w:rPr>
      </w:pPr>
      <w:r w:rsidRPr="007B386B">
        <w:rPr>
          <w:b/>
          <w:bCs/>
        </w:rPr>
        <w:t>T5</w:t>
      </w:r>
      <w:r>
        <w:rPr>
          <w:b/>
          <w:bCs/>
        </w:rPr>
        <w:t>:</w:t>
      </w:r>
    </w:p>
    <w:p w14:paraId="78B77CB8" w14:textId="3A1F1987" w:rsidR="009A7FC3" w:rsidRDefault="00436FAE" w:rsidP="00436FAE">
      <w:pPr>
        <w:ind w:left="288"/>
      </w:pPr>
      <w:r w:rsidRPr="00436FAE">
        <w:t xml:space="preserve">building credit can be tricky if you </w:t>
      </w:r>
      <w:proofErr w:type="spellStart"/>
      <w:r w:rsidRPr="00436FAE">
        <w:t>dont</w:t>
      </w:r>
      <w:proofErr w:type="spellEnd"/>
      <w:r w:rsidRPr="00436FAE">
        <w:t xml:space="preserve"> have a credit history. you could start with a secured credit card or cosigned card. there are also ways to use rent phone and utility payments to build credit. if </w:t>
      </w:r>
      <w:proofErr w:type="spellStart"/>
      <w:r w:rsidRPr="00436FAE">
        <w:t>youre</w:t>
      </w:r>
      <w:proofErr w:type="spellEnd"/>
      <w:r w:rsidRPr="00436FAE">
        <w:t xml:space="preserve"> building your credit score from scratch </w:t>
      </w:r>
      <w:proofErr w:type="spellStart"/>
      <w:r w:rsidRPr="00436FAE">
        <w:t>youll</w:t>
      </w:r>
      <w:proofErr w:type="spellEnd"/>
      <w:r w:rsidRPr="00436FAE">
        <w:t xml:space="preserve"> likely need to start with an unsecured card a secure card is backed by a cash deposit you make upfront the deposit amount is usually the same as your credit limit the minimum and maximum amount you can deposit varies by card many cards require a minimum deposit </w:t>
      </w:r>
      <w:proofErr w:type="spellStart"/>
      <w:r w:rsidRPr="00436FAE">
        <w:t>gragra</w:t>
      </w:r>
      <w:proofErr w:type="spellEnd"/>
      <w:r w:rsidRPr="00436FAE">
        <w:t xml:space="preserve"> </w:t>
      </w:r>
      <w:proofErr w:type="spellStart"/>
      <w:r w:rsidRPr="00436FAE">
        <w:t>gra</w:t>
      </w:r>
      <w:proofErr w:type="spellEnd"/>
      <w:r w:rsidRPr="00436FAE">
        <w:t xml:space="preserve"> n </w:t>
      </w:r>
      <w:proofErr w:type="spellStart"/>
      <w:r w:rsidRPr="00436FAE">
        <w:t>gra</w:t>
      </w:r>
      <w:proofErr w:type="spellEnd"/>
      <w:r w:rsidRPr="00436FAE">
        <w:t>-  &lt;extra_id_1&gt; &lt;extra_id_1&gt;&lt;extra_id_1&gt;&lt;extra_id_1&gt;.&lt;extra_id_1&gt; ... an. the. (.</w:t>
      </w:r>
      <w:proofErr w:type="gramStart"/>
      <w:r w:rsidRPr="00436FAE">
        <w:t>s.,.</w:t>
      </w:r>
      <w:proofErr w:type="gramEnd"/>
      <w:r w:rsidRPr="00436FAE">
        <w:t>­­­ ­­. ­ n­­-­­&lt;</w:t>
      </w:r>
      <w:proofErr w:type="spellStart"/>
      <w:r w:rsidRPr="00436FAE">
        <w:t>unk</w:t>
      </w:r>
      <w:proofErr w:type="spellEnd"/>
      <w:r w:rsidRPr="00436FAE">
        <w:t>&gt;­­n­ &lt;</w:t>
      </w:r>
      <w:proofErr w:type="spellStart"/>
      <w:r w:rsidRPr="00436FAE">
        <w:t>unk</w:t>
      </w:r>
      <w:proofErr w:type="spellEnd"/>
      <w:r w:rsidRPr="00436FAE">
        <w:t>&gt; ­- ­.­  ­&lt;</w:t>
      </w:r>
      <w:proofErr w:type="spellStart"/>
      <w:r w:rsidRPr="00436FAE">
        <w:t>unk</w:t>
      </w:r>
      <w:proofErr w:type="spellEnd"/>
      <w:r w:rsidRPr="00436FAE">
        <w:t>&gt; &lt;</w:t>
      </w:r>
      <w:proofErr w:type="spellStart"/>
      <w:r w:rsidRPr="00436FAE">
        <w:t>unk</w:t>
      </w:r>
      <w:proofErr w:type="spellEnd"/>
      <w:r w:rsidRPr="00436FAE">
        <w:t>&gt;­ s­­_­­–­­?­­—­­*­­&amp;­­;­­“­­” ­s­ &amp;­.&lt;</w:t>
      </w:r>
      <w:proofErr w:type="spellStart"/>
      <w:r w:rsidRPr="00436FAE">
        <w:t>unk</w:t>
      </w:r>
      <w:proofErr w:type="spellEnd"/>
      <w:r w:rsidRPr="00436FAE">
        <w:t>&gt;­&lt;</w:t>
      </w:r>
      <w:proofErr w:type="spellStart"/>
      <w:r w:rsidRPr="00436FAE">
        <w:t>unk</w:t>
      </w:r>
      <w:proofErr w:type="spellEnd"/>
      <w:r w:rsidRPr="00436FAE">
        <w:t>&gt;-­ d­­d­ t­&lt;</w:t>
      </w:r>
      <w:proofErr w:type="spellStart"/>
      <w:r w:rsidRPr="00436FAE">
        <w:t>unk</w:t>
      </w:r>
      <w:proofErr w:type="spellEnd"/>
      <w:r w:rsidRPr="00436FAE">
        <w:t>&gt;&lt;</w:t>
      </w:r>
      <w:proofErr w:type="spellStart"/>
      <w:r w:rsidRPr="00436FAE">
        <w:t>unk</w:t>
      </w:r>
      <w:proofErr w:type="spellEnd"/>
      <w:r w:rsidRPr="00436FAE">
        <w:t>&gt;­d&lt;</w:t>
      </w:r>
      <w:proofErr w:type="spellStart"/>
      <w:r w:rsidRPr="00436FAE">
        <w:t>unk</w:t>
      </w:r>
      <w:proofErr w:type="spellEnd"/>
      <w:r w:rsidRPr="00436FAE">
        <w:t>&gt;­-&lt;</w:t>
      </w:r>
      <w:proofErr w:type="spellStart"/>
      <w:r w:rsidRPr="00436FAE">
        <w:t>unk</w:t>
      </w:r>
      <w:proofErr w:type="spellEnd"/>
      <w:r w:rsidRPr="00436FAE">
        <w:t>&gt;­––­–-­-–­--­– &lt;</w:t>
      </w:r>
      <w:proofErr w:type="spellStart"/>
      <w:r w:rsidRPr="00436FAE">
        <w:t>unk</w:t>
      </w:r>
      <w:proofErr w:type="spellEnd"/>
      <w:r w:rsidRPr="00436FAE">
        <w:t>&gt;––-––– –– ‘­– ‘–­&lt;</w:t>
      </w:r>
      <w:proofErr w:type="spellStart"/>
      <w:r w:rsidRPr="00436FAE">
        <w:t>unk</w:t>
      </w:r>
      <w:proofErr w:type="spellEnd"/>
      <w:r w:rsidRPr="00436FAE">
        <w:t>&gt;–­ –­—––’––—­–—–­’–­_––_­–’­­e­­i­­t­­en­­е­­’­–e­——–———­-—–-—­—-­—e­–&lt;unk&gt;­—&lt;unk&gt;­__­&lt;unk&gt;_­_—­&lt;unk&gt;—­_-­_e­________­–</w:t>
      </w:r>
      <w:r w:rsidRPr="00436FAE">
        <w:lastRenderedPageBreak/>
        <w:t>________________________­­______________e­ _­_________________ ________ _______________ ________­ —­_______ _—__—______________ —— __– _ — ­— —– ­_ – —_­—_ ­_______­ _______­_’__’­ - _–­_______e_.__*__-__e__&lt;</w:t>
      </w:r>
      <w:proofErr w:type="spellStart"/>
      <w:r w:rsidRPr="00436FAE">
        <w:t>unk</w:t>
      </w:r>
      <w:proofErr w:type="spellEnd"/>
      <w:r w:rsidRPr="00436FAE">
        <w:t>&gt;__ (__. _* _</w:t>
      </w:r>
      <w:proofErr w:type="spellStart"/>
      <w:r w:rsidRPr="00436FAE">
        <w:t>ee</w:t>
      </w:r>
      <w:proofErr w:type="spellEnd"/>
      <w:r w:rsidRPr="00436FAE">
        <w:t>.</w:t>
      </w:r>
    </w:p>
    <w:p w14:paraId="56231CB2" w14:textId="77777777" w:rsidR="009A7FC3" w:rsidRDefault="009A7FC3">
      <w:r>
        <w:br w:type="page"/>
      </w:r>
    </w:p>
    <w:p w14:paraId="5327D4E4" w14:textId="2364AD4D" w:rsidR="00436FAE" w:rsidRDefault="009A7FC3" w:rsidP="00436FAE">
      <w:pPr>
        <w:ind w:left="288"/>
        <w:rPr>
          <w:b/>
          <w:bCs/>
          <w:u w:val="single"/>
        </w:rPr>
      </w:pPr>
      <w:r w:rsidRPr="009A7FC3">
        <w:rPr>
          <w:b/>
          <w:bCs/>
          <w:u w:val="single"/>
        </w:rPr>
        <w:lastRenderedPageBreak/>
        <w:t>Interview2</w:t>
      </w:r>
    </w:p>
    <w:p w14:paraId="68591FAA" w14:textId="229E571D" w:rsidR="009A7FC3" w:rsidRDefault="009A7FC3" w:rsidP="00436FAE">
      <w:pPr>
        <w:ind w:left="288"/>
        <w:rPr>
          <w:b/>
          <w:bCs/>
          <w:u w:val="single"/>
        </w:rPr>
      </w:pPr>
      <w:r>
        <w:rPr>
          <w:b/>
          <w:bCs/>
          <w:u w:val="single"/>
        </w:rPr>
        <w:t>T5</w:t>
      </w:r>
    </w:p>
    <w:p w14:paraId="4F0DCABB" w14:textId="77777777" w:rsidR="00CC6510" w:rsidRDefault="009A7FC3" w:rsidP="00436FAE">
      <w:pPr>
        <w:ind w:left="288"/>
      </w:pPr>
      <w:r w:rsidRPr="009A7FC3">
        <w:t xml:space="preserve">best way to learn how to interview is by practicing your </w:t>
      </w:r>
      <w:proofErr w:type="spellStart"/>
      <w:r w:rsidRPr="009A7FC3">
        <w:t>qa</w:t>
      </w:r>
      <w:proofErr w:type="spellEnd"/>
      <w:r w:rsidRPr="009A7FC3">
        <w:t xml:space="preserve"> with someone you trust on camera or in the mirror. </w:t>
      </w:r>
    </w:p>
    <w:p w14:paraId="034C157D" w14:textId="77777777" w:rsidR="00CC6510" w:rsidRDefault="009A7FC3" w:rsidP="00436FAE">
      <w:pPr>
        <w:ind w:left="288"/>
      </w:pPr>
      <w:r w:rsidRPr="009A7FC3">
        <w:t xml:space="preserve">study up on the role so you can explain how you meet each of the job requirements be prepared to address your biggest weaknesses such as gaps in your resume. </w:t>
      </w:r>
    </w:p>
    <w:p w14:paraId="0E141EAB" w14:textId="77777777" w:rsidR="00CC6510" w:rsidRDefault="009A7FC3" w:rsidP="00436FAE">
      <w:pPr>
        <w:ind w:left="288"/>
      </w:pPr>
      <w:r w:rsidRPr="009A7FC3">
        <w:t xml:space="preserve">if you do your </w:t>
      </w:r>
      <w:proofErr w:type="gramStart"/>
      <w:r w:rsidRPr="009A7FC3">
        <w:t>homework</w:t>
      </w:r>
      <w:proofErr w:type="gramEnd"/>
      <w:r w:rsidRPr="009A7FC3">
        <w:t xml:space="preserve"> you will be prepared for anything the interviewer throws at you. </w:t>
      </w:r>
    </w:p>
    <w:p w14:paraId="71ACBBC1" w14:textId="77777777" w:rsidR="00CC6510" w:rsidRDefault="009A7FC3" w:rsidP="00436FAE">
      <w:pPr>
        <w:ind w:left="288"/>
      </w:pPr>
      <w:r w:rsidRPr="009A7FC3">
        <w:t xml:space="preserve">read the job description get into the right mindset by reminding yourself what the job entails and reading the employers mission statement. </w:t>
      </w:r>
    </w:p>
    <w:p w14:paraId="2F80BC38" w14:textId="34E93541" w:rsidR="009A7FC3" w:rsidRDefault="009A7FC3" w:rsidP="00436FAE">
      <w:pPr>
        <w:ind w:left="288"/>
      </w:pPr>
      <w:r w:rsidRPr="009A7FC3">
        <w:t>make a list of reasons.</w:t>
      </w:r>
      <w:proofErr w:type="gramStart"/>
      <w:r w:rsidRPr="009A7FC3">
        <w:t>-..</w:t>
      </w:r>
      <w:proofErr w:type="gramEnd"/>
      <w:r w:rsidRPr="009A7FC3">
        <w:t xml:space="preserve"> ­­­ </w:t>
      </w:r>
      <w:proofErr w:type="gramStart"/>
      <w:r w:rsidRPr="009A7FC3">
        <w:t>­..</w:t>
      </w:r>
      <w:proofErr w:type="gramEnd"/>
      <w:r w:rsidRPr="009A7FC3">
        <w:t>­­n­­s­­-­­_­­[­­*­­.­ &lt;</w:t>
      </w:r>
      <w:proofErr w:type="spellStart"/>
      <w:r w:rsidRPr="009A7FC3">
        <w:t>unk</w:t>
      </w:r>
      <w:proofErr w:type="spellEnd"/>
      <w:r w:rsidRPr="009A7FC3">
        <w:t>&gt;­­&lt;</w:t>
      </w:r>
      <w:proofErr w:type="spellStart"/>
      <w:r w:rsidRPr="009A7FC3">
        <w:t>unk</w:t>
      </w:r>
      <w:proofErr w:type="spellEnd"/>
      <w:r w:rsidRPr="009A7FC3">
        <w:t>&gt;­ n­  ­ s­ - ­n ­__­ _­_ ­[[­ —­­...­­,­­–­­?­­— ­... ­– ­—­... &lt;</w:t>
      </w:r>
      <w:proofErr w:type="spellStart"/>
      <w:r w:rsidRPr="009A7FC3">
        <w:t>unk</w:t>
      </w:r>
      <w:proofErr w:type="spellEnd"/>
      <w:r w:rsidRPr="009A7FC3">
        <w:t>&gt; ­s ­/­­ ‘­. ‘­&lt;</w:t>
      </w:r>
      <w:proofErr w:type="spellStart"/>
      <w:r w:rsidRPr="009A7FC3">
        <w:t>unk</w:t>
      </w:r>
      <w:proofErr w:type="spellEnd"/>
      <w:r w:rsidRPr="009A7FC3">
        <w:t>&gt; &lt;</w:t>
      </w:r>
      <w:proofErr w:type="spellStart"/>
      <w:r w:rsidRPr="009A7FC3">
        <w:t>unk</w:t>
      </w:r>
      <w:proofErr w:type="spellEnd"/>
      <w:r w:rsidRPr="009A7FC3">
        <w:t>&gt;-­&lt;</w:t>
      </w:r>
      <w:proofErr w:type="spellStart"/>
      <w:r w:rsidRPr="009A7FC3">
        <w:t>unk</w:t>
      </w:r>
      <w:proofErr w:type="spellEnd"/>
      <w:r w:rsidRPr="009A7FC3">
        <w:t>&gt;-&lt;</w:t>
      </w:r>
      <w:proofErr w:type="spellStart"/>
      <w:r w:rsidRPr="009A7FC3">
        <w:t>unk</w:t>
      </w:r>
      <w:proofErr w:type="spellEnd"/>
      <w:r w:rsidRPr="009A7FC3">
        <w:t>&gt;­&lt;</w:t>
      </w:r>
    </w:p>
    <w:p w14:paraId="69DBF6E3" w14:textId="568E4655" w:rsidR="009A7FC3" w:rsidRDefault="009A7FC3" w:rsidP="00436FAE">
      <w:pPr>
        <w:ind w:left="288"/>
        <w:rPr>
          <w:b/>
          <w:bCs/>
          <w:u w:val="single"/>
        </w:rPr>
      </w:pPr>
      <w:r w:rsidRPr="009A7FC3">
        <w:rPr>
          <w:b/>
          <w:bCs/>
          <w:u w:val="single"/>
        </w:rPr>
        <w:t>BART</w:t>
      </w:r>
    </w:p>
    <w:p w14:paraId="74C23BF4" w14:textId="77777777" w:rsidR="00CC6510" w:rsidRDefault="00CC6510" w:rsidP="00436FAE">
      <w:pPr>
        <w:ind w:left="288"/>
      </w:pPr>
      <w:r w:rsidRPr="00CC6510">
        <w:t xml:space="preserve">job interview preparation tips to help you stand out </w:t>
      </w:r>
      <w:r w:rsidRPr="00D406C0">
        <w:rPr>
          <w:highlight w:val="red"/>
        </w:rPr>
        <w:t xml:space="preserve">- </w:t>
      </w:r>
      <w:proofErr w:type="spellStart"/>
      <w:r w:rsidRPr="00D406C0">
        <w:rPr>
          <w:highlight w:val="red"/>
        </w:rPr>
        <w:t>wsj</w:t>
      </w:r>
      <w:proofErr w:type="spellEnd"/>
      <w:r w:rsidRPr="00D406C0">
        <w:rPr>
          <w:highlight w:val="red"/>
        </w:rPr>
        <w:t xml:space="preserve"> </w:t>
      </w:r>
      <w:proofErr w:type="gramStart"/>
      <w:r w:rsidRPr="00D406C0">
        <w:rPr>
          <w:highlight w:val="red"/>
        </w:rPr>
        <w:t>grotesquely-prepared</w:t>
      </w:r>
      <w:proofErr w:type="gramEnd"/>
      <w:r w:rsidRPr="00CC6510">
        <w:t xml:space="preserve">. </w:t>
      </w:r>
    </w:p>
    <w:p w14:paraId="6AD7FEAB" w14:textId="77777777" w:rsidR="00CC6510" w:rsidRDefault="00CC6510" w:rsidP="00436FAE">
      <w:pPr>
        <w:ind w:left="288"/>
      </w:pPr>
      <w:r w:rsidRPr="00CC6510">
        <w:t xml:space="preserve">Be prepared to address your biggest weaknesses, such as gaps in your resume. </w:t>
      </w:r>
    </w:p>
    <w:p w14:paraId="0BC220BC" w14:textId="77777777" w:rsidR="00CC6510" w:rsidRDefault="00CC6510" w:rsidP="00436FAE">
      <w:pPr>
        <w:ind w:left="288"/>
      </w:pPr>
      <w:r w:rsidRPr="00CC6510">
        <w:t xml:space="preserve">Read up on the role so you can explain how you meet each of the job requirements. </w:t>
      </w:r>
    </w:p>
    <w:p w14:paraId="764E2A6D" w14:textId="77777777" w:rsidR="00CC6510" w:rsidRDefault="00CC6510" w:rsidP="00436FAE">
      <w:pPr>
        <w:ind w:left="288"/>
      </w:pPr>
      <w:r w:rsidRPr="00CC6510">
        <w:t xml:space="preserve">Practice your answers in front of a mirror to identify anything that </w:t>
      </w:r>
      <w:proofErr w:type="spellStart"/>
      <w:r w:rsidRPr="00CC6510">
        <w:t>mightdistract</w:t>
      </w:r>
      <w:proofErr w:type="spellEnd"/>
      <w:r w:rsidRPr="00CC6510">
        <w:t xml:space="preserve"> from the substance of what you have to say. </w:t>
      </w:r>
    </w:p>
    <w:p w14:paraId="3EB29B22" w14:textId="77777777" w:rsidR="00CC6510" w:rsidRDefault="00CC6510" w:rsidP="00436FAE">
      <w:pPr>
        <w:ind w:left="288"/>
      </w:pPr>
      <w:r w:rsidRPr="00CC6510">
        <w:t xml:space="preserve">Make a list of your proudest accomplishments that could be used as examples. </w:t>
      </w:r>
    </w:p>
    <w:p w14:paraId="54FC344F" w14:textId="77777777" w:rsidR="00CC6510" w:rsidRDefault="00CC6510" w:rsidP="00436FAE">
      <w:pPr>
        <w:ind w:left="288"/>
      </w:pPr>
      <w:r w:rsidRPr="00CC6510">
        <w:t>Think about what makes you the best candidate for this job and why you would fit in with your potential team.</w:t>
      </w:r>
    </w:p>
    <w:p w14:paraId="586843DC" w14:textId="77777777" w:rsidR="00CC6510" w:rsidRDefault="00CC6510" w:rsidP="00436FAE">
      <w:pPr>
        <w:ind w:left="288"/>
      </w:pPr>
      <w:r w:rsidRPr="00CC6510">
        <w:t xml:space="preserve"> If there's something that freaks you out, sit down and think about how you're going to present it in the best possible way. </w:t>
      </w:r>
    </w:p>
    <w:p w14:paraId="2B2CFD60" w14:textId="001AF815" w:rsidR="00CC6510" w:rsidRDefault="00CC6510" w:rsidP="00436FAE">
      <w:pPr>
        <w:ind w:left="288"/>
      </w:pPr>
      <w:r w:rsidRPr="00CC6510">
        <w:t xml:space="preserve">If you are suffering from </w:t>
      </w:r>
      <w:proofErr w:type="spellStart"/>
      <w:r w:rsidRPr="00CC6510">
        <w:t>imposter.syndrome</w:t>
      </w:r>
      <w:proofErr w:type="spellEnd"/>
      <w:r w:rsidRPr="00CC6510">
        <w:t>, this can also help you recognize why you are the right person for the job. prepare to address gaps in. your background that make you feel nervous and prepare explanations for gaps you may have in your experience.</w:t>
      </w:r>
    </w:p>
    <w:p w14:paraId="25ABE51E" w14:textId="77777777" w:rsidR="00CC6510" w:rsidRDefault="00CC6510">
      <w:r>
        <w:br w:type="page"/>
      </w:r>
    </w:p>
    <w:p w14:paraId="798BB7E6" w14:textId="43EED850" w:rsidR="00CC6510" w:rsidRDefault="00CC6510" w:rsidP="00436FAE">
      <w:pPr>
        <w:ind w:left="288"/>
        <w:rPr>
          <w:b/>
          <w:bCs/>
          <w:u w:val="single"/>
        </w:rPr>
      </w:pPr>
      <w:r w:rsidRPr="00CC6510">
        <w:rPr>
          <w:b/>
          <w:bCs/>
          <w:u w:val="single"/>
        </w:rPr>
        <w:lastRenderedPageBreak/>
        <w:t>Loans</w:t>
      </w:r>
    </w:p>
    <w:p w14:paraId="3CED5D23" w14:textId="43841E1D" w:rsidR="00CC6510" w:rsidRDefault="00CC6510" w:rsidP="00436FAE">
      <w:pPr>
        <w:ind w:left="288"/>
        <w:rPr>
          <w:b/>
          <w:bCs/>
          <w:u w:val="single"/>
        </w:rPr>
      </w:pPr>
      <w:r>
        <w:rPr>
          <w:b/>
          <w:bCs/>
          <w:u w:val="single"/>
        </w:rPr>
        <w:t>Bart</w:t>
      </w:r>
    </w:p>
    <w:p w14:paraId="20547B22" w14:textId="6E554531" w:rsidR="006B7AC5" w:rsidRDefault="006B7AC5" w:rsidP="00436FAE">
      <w:pPr>
        <w:ind w:left="288"/>
      </w:pPr>
      <w:r w:rsidRPr="00D406C0">
        <w:rPr>
          <w:highlight w:val="red"/>
        </w:rPr>
        <w:t>Student loan hero is a completely free website 100% focused on helping student loan borrowers get the answers they need</w:t>
      </w:r>
      <w:r w:rsidRPr="006B7AC5">
        <w:t xml:space="preserve">. </w:t>
      </w:r>
    </w:p>
    <w:p w14:paraId="1C4798EA" w14:textId="77777777" w:rsidR="006B7AC5" w:rsidRDefault="006B7AC5" w:rsidP="00436FAE">
      <w:pPr>
        <w:ind w:left="288"/>
      </w:pPr>
      <w:r w:rsidRPr="006B7AC5">
        <w:t xml:space="preserve">The best thing to do when you need to apply for a student loan is to get going as soon as you can. </w:t>
      </w:r>
    </w:p>
    <w:p w14:paraId="09537A7B" w14:textId="77777777" w:rsidR="006B7AC5" w:rsidRDefault="006B7AC5" w:rsidP="00436FAE">
      <w:pPr>
        <w:ind w:left="288"/>
      </w:pPr>
      <w:r w:rsidRPr="006B7AC5">
        <w:t xml:space="preserve">Federal student loans are borrowed on a first-come, first-served basis, so you'll have the most access to financial aid the earlier you apply. </w:t>
      </w:r>
    </w:p>
    <w:p w14:paraId="108954DA" w14:textId="77777777" w:rsidR="006B7AC5" w:rsidRDefault="006B7AC5" w:rsidP="00436FAE">
      <w:pPr>
        <w:ind w:left="288"/>
      </w:pPr>
      <w:r w:rsidRPr="006B7AC5">
        <w:t>We recommend exhausting your options for federal student loans before turning to private sources.</w:t>
      </w:r>
    </w:p>
    <w:p w14:paraId="445530A9" w14:textId="77777777" w:rsidR="006B7AC5" w:rsidRDefault="006B7AC5" w:rsidP="00436FAE">
      <w:pPr>
        <w:ind w:left="288"/>
      </w:pPr>
      <w:r w:rsidRPr="006B7AC5">
        <w:t xml:space="preserve"> If you need additional funding, it could be worth applying for student loans from a private lender.</w:t>
      </w:r>
    </w:p>
    <w:p w14:paraId="7EEC0D58" w14:textId="77777777" w:rsidR="006B7AC5" w:rsidRDefault="006B7AC5" w:rsidP="00436FAE">
      <w:pPr>
        <w:ind w:left="288"/>
      </w:pPr>
      <w:r w:rsidRPr="006B7AC5">
        <w:t xml:space="preserve"> </w:t>
      </w:r>
      <w:r w:rsidRPr="00D406C0">
        <w:rPr>
          <w:highlight w:val="red"/>
        </w:rPr>
        <w:t>Check out our student loan hero coronavirus information center for additional news and details on how to get the most out of your student loans.</w:t>
      </w:r>
      <w:r w:rsidRPr="006B7AC5">
        <w:t xml:space="preserve"> </w:t>
      </w:r>
    </w:p>
    <w:p w14:paraId="75361F48" w14:textId="77777777" w:rsidR="006B7AC5" w:rsidRDefault="006B7AC5" w:rsidP="00436FAE">
      <w:pPr>
        <w:ind w:left="288"/>
      </w:pPr>
      <w:r w:rsidRPr="006B7AC5">
        <w:t xml:space="preserve">We make no warranty that such information represents all available products. </w:t>
      </w:r>
    </w:p>
    <w:p w14:paraId="17A6798C" w14:textId="77777777" w:rsidR="006B7AC5" w:rsidRDefault="006B7AC5" w:rsidP="00436FAE">
      <w:pPr>
        <w:ind w:left="288"/>
      </w:pPr>
      <w:r w:rsidRPr="006B7AC5">
        <w:t>This content is not provided or commissioned by any financial institution.</w:t>
      </w:r>
    </w:p>
    <w:p w14:paraId="0E30A36D" w14:textId="385B0A4A" w:rsidR="00CC6510" w:rsidRDefault="006B7AC5" w:rsidP="00436FAE">
      <w:pPr>
        <w:ind w:left="288"/>
      </w:pPr>
      <w:r w:rsidRPr="006B7AC5">
        <w:t xml:space="preserve"> Any opinions, analyses, </w:t>
      </w:r>
      <w:proofErr w:type="gramStart"/>
      <w:r w:rsidRPr="006B7AC5">
        <w:t>reviews</w:t>
      </w:r>
      <w:proofErr w:type="gramEnd"/>
      <w:r w:rsidRPr="006B7AC5">
        <w:t xml:space="preserve"> or recommendations expressed in this article are those of the author's alone, and may not have been reviewed, approved or otherwise endorsed by </w:t>
      </w:r>
      <w:proofErr w:type="spellStart"/>
      <w:r w:rsidRPr="006B7AC5">
        <w:t>thefinancial</w:t>
      </w:r>
      <w:proofErr w:type="spellEnd"/>
      <w:r w:rsidRPr="006B7AC5">
        <w:t xml:space="preserve"> institution.&lt;/s&gt;</w:t>
      </w:r>
    </w:p>
    <w:p w14:paraId="6F927263" w14:textId="5010DEF9" w:rsidR="00CC6510" w:rsidRDefault="00CC6510" w:rsidP="00436FAE">
      <w:pPr>
        <w:ind w:left="288"/>
        <w:rPr>
          <w:b/>
          <w:bCs/>
          <w:u w:val="single"/>
        </w:rPr>
      </w:pPr>
      <w:r w:rsidRPr="00CC6510">
        <w:rPr>
          <w:b/>
          <w:bCs/>
          <w:u w:val="single"/>
        </w:rPr>
        <w:t>T5</w:t>
      </w:r>
    </w:p>
    <w:p w14:paraId="2EAEE96E" w14:textId="77777777" w:rsidR="006B7AC5" w:rsidRDefault="006B7AC5" w:rsidP="006B7AC5">
      <w:pPr>
        <w:ind w:left="288"/>
      </w:pPr>
      <w:r w:rsidRPr="006B7AC5">
        <w:t>student loan hero is a completely free website 100% focused on helping student loan borrowers get the answers they need. if you need to borrow money for college, your first step is learning how to apply for student loans the right way.</w:t>
      </w:r>
    </w:p>
    <w:p w14:paraId="6E0DD030" w14:textId="77777777" w:rsidR="006B7AC5" w:rsidRDefault="006B7AC5" w:rsidP="006B7AC5">
      <w:pPr>
        <w:ind w:left="288"/>
      </w:pPr>
      <w:r w:rsidRPr="006B7AC5">
        <w:t xml:space="preserve"> check out our coronavirus information center for additional news and details. </w:t>
      </w:r>
    </w:p>
    <w:p w14:paraId="3A15BA53" w14:textId="77777777" w:rsidR="006B7AC5" w:rsidRDefault="006B7AC5" w:rsidP="006B7AC5">
      <w:pPr>
        <w:ind w:left="288"/>
      </w:pPr>
      <w:r w:rsidRPr="006B7AC5">
        <w:t xml:space="preserve">you can also apply for a student loan with a bank or other private lender if your loan isn't available on the federal government website or in a savings account on our site. </w:t>
      </w:r>
    </w:p>
    <w:p w14:paraId="3246D432" w14:textId="59568FCE" w:rsidR="00CC6510" w:rsidRDefault="006B7AC5" w:rsidP="006B7AC5">
      <w:pPr>
        <w:ind w:left="288"/>
      </w:pPr>
      <w:r w:rsidRPr="006B7AC5">
        <w:t xml:space="preserve">for more information, </w:t>
      </w:r>
      <w:proofErr w:type="spellStart"/>
      <w:r w:rsidRPr="006B7AC5">
        <w:t>versiuneversiuneversiune</w:t>
      </w:r>
      <w:proofErr w:type="spellEnd"/>
      <w:r w:rsidRPr="006B7AC5">
        <w:t xml:space="preserve"> </w:t>
      </w:r>
      <w:proofErr w:type="spellStart"/>
      <w:r w:rsidRPr="006B7AC5">
        <w:t>versiune</w:t>
      </w:r>
      <w:proofErr w:type="spellEnd"/>
      <w:r w:rsidRPr="006B7AC5">
        <w:t xml:space="preserve"> &lt;extra_id_1&gt;&lt;extra_id_1&gt;&lt;extra_id_1&gt; &lt;extra_id_1&gt; </w:t>
      </w:r>
      <w:proofErr w:type="spellStart"/>
      <w:r w:rsidRPr="006B7AC5">
        <w:t>versiune</w:t>
      </w:r>
      <w:proofErr w:type="spellEnd"/>
      <w:r w:rsidRPr="006B7AC5">
        <w:t xml:space="preserve">&lt;extra_id_1&gt;.&lt;extra_id_1&gt; n - &lt;extra_id_1&gt;&lt;extra_id_20&gt;&lt;extra_id_1&gt; &lt;extra_id_20&gt; &lt;extra_id_1&gt;&lt;extra_id_10&gt; &lt;extra_id_1&gt; "&lt;extra_id_1&gt; -&lt;extra_id_1&gt; s &lt;extra_id_1&gt;-   &lt;extra_id_1&gt; an  </w:t>
      </w:r>
      <w:proofErr w:type="spellStart"/>
      <w:r w:rsidRPr="006B7AC5">
        <w:t>nn</w:t>
      </w:r>
      <w:proofErr w:type="spellEnd"/>
      <w:r w:rsidRPr="006B7AC5">
        <w:t xml:space="preserve">  s&lt;extra_id_1&gt;  - " "   " s " -- " ns n- n "  " " "n </w:t>
      </w:r>
      <w:proofErr w:type="spellStart"/>
      <w:r w:rsidRPr="006B7AC5">
        <w:t>n</w:t>
      </w:r>
      <w:proofErr w:type="spellEnd"/>
      <w:r w:rsidRPr="006B7AC5">
        <w:t xml:space="preserve">" </w:t>
      </w:r>
      <w:proofErr w:type="spellStart"/>
      <w:r w:rsidRPr="006B7AC5">
        <w:t>sn</w:t>
      </w:r>
      <w:proofErr w:type="spellEnd"/>
      <w:r w:rsidRPr="006B7AC5">
        <w:t xml:space="preserve"> t . " "&lt;extra_id_1&gt; " &lt;extra_id_1&gt;</w:t>
      </w:r>
    </w:p>
    <w:p w14:paraId="68D7A561" w14:textId="33F06862" w:rsidR="003A7F80" w:rsidRDefault="003A7F80">
      <w:r>
        <w:br w:type="page"/>
      </w:r>
    </w:p>
    <w:p w14:paraId="28E151E4" w14:textId="69B07B3B" w:rsidR="003A7F80" w:rsidRDefault="003A7F80" w:rsidP="006B7AC5">
      <w:pPr>
        <w:ind w:left="288"/>
        <w:rPr>
          <w:b/>
          <w:bCs/>
          <w:u w:val="single"/>
        </w:rPr>
      </w:pPr>
      <w:r w:rsidRPr="003A7F80">
        <w:rPr>
          <w:b/>
          <w:bCs/>
          <w:u w:val="single"/>
        </w:rPr>
        <w:lastRenderedPageBreak/>
        <w:t>Loans2</w:t>
      </w:r>
    </w:p>
    <w:p w14:paraId="3274793A" w14:textId="65070C80" w:rsidR="003A7F80" w:rsidRDefault="003A7F80" w:rsidP="006B7AC5">
      <w:pPr>
        <w:ind w:left="288"/>
        <w:rPr>
          <w:b/>
          <w:bCs/>
          <w:u w:val="single"/>
        </w:rPr>
      </w:pPr>
      <w:r>
        <w:rPr>
          <w:b/>
          <w:bCs/>
          <w:u w:val="single"/>
        </w:rPr>
        <w:t>Bart</w:t>
      </w:r>
    </w:p>
    <w:p w14:paraId="5A7770A0" w14:textId="30B35CBB" w:rsidR="003A7F80" w:rsidRDefault="003A7F80" w:rsidP="006B7AC5">
      <w:pPr>
        <w:ind w:left="288"/>
        <w:rPr>
          <w:b/>
          <w:bCs/>
          <w:u w:val="single"/>
        </w:rPr>
      </w:pPr>
      <w:r>
        <w:rPr>
          <w:b/>
          <w:bCs/>
          <w:u w:val="single"/>
        </w:rPr>
        <w:t>T5</w:t>
      </w:r>
    </w:p>
    <w:p w14:paraId="6BF94853" w14:textId="77777777" w:rsidR="008F1510" w:rsidRPr="003A7F80" w:rsidRDefault="008F1510" w:rsidP="006B7AC5">
      <w:pPr>
        <w:ind w:left="288"/>
        <w:rPr>
          <w:b/>
          <w:bCs/>
          <w:u w:val="single"/>
        </w:rPr>
      </w:pPr>
    </w:p>
    <w:sectPr w:rsidR="008F1510" w:rsidRPr="003A7F80" w:rsidSect="00BA4295">
      <w:pgSz w:w="12240" w:h="15840"/>
      <w:pgMar w:top="432" w:right="432" w:bottom="432"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EF15A1"/>
    <w:multiLevelType w:val="hybridMultilevel"/>
    <w:tmpl w:val="D52C751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 w15:restartNumberingAfterBreak="0">
    <w:nsid w:val="47D566F4"/>
    <w:multiLevelType w:val="hybridMultilevel"/>
    <w:tmpl w:val="E3CE19D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IwNrYwMze2tLQ0sTBX0lEKTi0uzszPAykwqgUAV6kJSiwAAAA="/>
  </w:docVars>
  <w:rsids>
    <w:rsidRoot w:val="00343902"/>
    <w:rsid w:val="000C3A60"/>
    <w:rsid w:val="00343902"/>
    <w:rsid w:val="003A7F80"/>
    <w:rsid w:val="00436FAE"/>
    <w:rsid w:val="006B7AC5"/>
    <w:rsid w:val="00712E85"/>
    <w:rsid w:val="007B386B"/>
    <w:rsid w:val="007D2E08"/>
    <w:rsid w:val="007F5CF5"/>
    <w:rsid w:val="00890715"/>
    <w:rsid w:val="008F1510"/>
    <w:rsid w:val="009A7FC3"/>
    <w:rsid w:val="00B44A2F"/>
    <w:rsid w:val="00BA4295"/>
    <w:rsid w:val="00CA32AF"/>
    <w:rsid w:val="00CC6510"/>
    <w:rsid w:val="00D406C0"/>
    <w:rsid w:val="00D93533"/>
    <w:rsid w:val="00DA0659"/>
    <w:rsid w:val="00DB56E2"/>
    <w:rsid w:val="00E34C20"/>
    <w:rsid w:val="00FC09FC"/>
    <w:rsid w:val="00FD374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8" style="mso-width-relative:margin;mso-height-relative:margin" fillcolor="white">
      <v:fill color="white"/>
    </o:shapedefaults>
    <o:shapelayout v:ext="edit">
      <o:idmap v:ext="edit" data="1"/>
    </o:shapelayout>
  </w:shapeDefaults>
  <w:decimalSymbol w:val="."/>
  <w:listSeparator w:val=","/>
  <w14:docId w14:val="22840B51"/>
  <w15:docId w15:val="{F8CED683-73AF-40F8-8D41-3EB7A1AFC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D9353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B44A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08</TotalTime>
  <Pages>1</Pages>
  <Words>1092</Words>
  <Characters>6228</Characters>
  <Application>Microsoft Office Word</Application>
  <DocSecurity>0</DocSecurity>
  <Lines>51</Lines>
  <Paragraphs>14</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7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מתן בן נגר</dc:creator>
  <cp:keywords/>
  <dc:description/>
  <cp:lastModifiedBy>מתן בן נגר</cp:lastModifiedBy>
  <cp:revision>5</cp:revision>
  <dcterms:created xsi:type="dcterms:W3CDTF">2021-07-29T12:04:00Z</dcterms:created>
  <dcterms:modified xsi:type="dcterms:W3CDTF">2021-08-03T07:44:00Z</dcterms:modified>
</cp:coreProperties>
</file>